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 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 ครับ จากเ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 และในชั่วโมงนี้นะครับ เรามาทบทวนกันสักนิดนะครับนักเรียน ทบทวนเกี่ยวกับหลักการพูด แสดงความคิดเห็นจที่ฟังโดยครูไม่ได้สรุปมาเป็นแผนผังนะครับ ครูสรุปมาเป็นร้อยกรองให้นักเรียนครับ 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 คุมอารมณ์ให้ดีมีหลักการ พูดแสดงความรู้ให้ถูกต้อง ความคิดเห็นมุมมองต้องประสาน ตั้งใจพูดฝึกปรือให้ชำนาญ มีเหตุผลและหลักฐานประกอบกัน นะครับ ซึ่งครูก็ได้รับเรียบเรียงบทร้อยกรองนะครับ มาให้นักเรียนได้ดูกัน ว่าการพูดแสดงคและความคิดเห็นจากเรื่องที่ฟังนั้น เราควรใคร่ครวญให้ดีเสียก่อน ถ้าเกิดว่าเราพูดไปนั้น ผิดหรือถูก ก็ต้องแก้ไขคำพูดของเรานะครับ ให้มีความเหมาะสม และในการพูดทุกครั้งนี่นักเรียนต้องมีสตินะครับ หรือคำคมก็ได้และในการพูดแสดงความรู้ความคิดเห็น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อที่จะมีมุมมองใช่ไหมครับ มุมมองของแต่ละคนก็แตกต่างกันไป แต่มุมมองนั้นจะต้องมีความประสานเกี่ยวกับเรื่องที่พูด และถ้าเราตั้งใจพูด ฝึกปรือนะครับ บ่อย ๆ ก็จะเกิดความชำนาญ และสุดท้ายนะครับ 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 นะครับ ทบทวนหลักการพูดและหลักการฟังแล้วก็เป็นตัวอย่างของข้อความครับนักเรียน เป็นข้อความให้นักเรีนยได้แยกในส่วนที่เป็นความรู้ แล้วก็ความคิดเห็นนะครับ ถ้าพร้อมกันแล้วนะครับ ไปกันเลยครับนักเรียน ครับ นักเรียนครับ สำหรับกิจกรรมในวันนี้นะครับ ก็มีข้อความมาให้นักเรียนได้อ่านกันนะครับ ตรงนี้นี่ จะช่วยฝึกให้นักเรียนนะครับ แยกแยะระหว่างความรู้และส่วนที่เป็นความคิดเห็นได้ ถ้าเกิดว่านักเรียนอ่านข้อที่ 1 แล้วข้อความนี้เป็นความรู้ให้นักเรียนเขียนลงสมุดนะครับ ว่าเป็นความรู้ 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 นักเรียนครับ หลังจากที่นักเรียนได้อ่านข้อความไปแล้วได้ปรึกษากันแล้วนะครับ ข้อที่ 1 นะครับ ฟ้าทลายโจรจัดเป็นสมุนไพรที่มีรสขม อยู่ในกลุ่มยาเย็น มีสรรพคุณทางการแพทย์แผนไทย 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 คำตอบที่ถูกต้อง ก็คือความรู้นะครับ ใครตอบถูกบ้างเอ่ย ต่อไปข้อที่ 2 เราควรรับประทานฟ้าทะลายโจรเพราะว่ามีประโยชน์และเกิดผลดีต่อร่างกายของเรา และช่วยรักษาโรคภัยได้ นักเรียนครับ ถ้านักเรียนสังเกตจะมีคำว่าควรนะครับ ที่ครูขีดเส้นใต้ และก็เพราะว่า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 ต่อมาข้อที่ 3 ครับนักเรียน ความกตัญญูรู้คุณ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ความอะไรครับ ความรู้นั่นเองนะครับนักเรียน 3 ข้อแล้ว นักเรียนตอบถูกกันบ้างไหมครับ 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และสังคมมั่นคงนะครับ คำตอบที่ถูกต้อง ก็คืออะไรครับ เป็นลักษณะของความอะไรครับ ความคิดเห็นนะ มีเหตุมีผลด้วย ยกความเห็นประกอบ 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ครับ ข้อที่ 5 น้ำส้มปั่น มีรสหวานอมเปรี้ยว หลายคนชอบรับประทานมาก เนื่องจากรสชาติอร่อยถูกปาก แก้กระหาย สดชื่น ดังนั้น ไม่แปลกที่หลายคนจะชอบ เป็นลักษณะของข้อความที่เป็นอย่างไรครับ ความรู้หรือความคิดเหความรู้หรือว่าความคิดเห็นครับนักเรียน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 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 เหมือนมาขยายความเข้าใจนะครับ ถ้ามาขยายความเข้าใจจะเรียกว่าความคิดเห็นนะครับ ความคิดเห็น นักเรียนบางคนอาจจะมองว่า ข้อที่ 2, 3, 4 จะไล่ความรู้ ความคิดเห็นมา ความคิดเห็นมา บางคนก็คิดว่าจะเป็นความรู้มาก่อนนะครับ อาจจะถูกคุณครูหลอกได้นะครับนักเรียน แล้วนะครับ ข้อที่ 6 เขาบอกว่า ส้มเป็นไม้ยืนต้น มีหลายขนาดหลายชนิด ผลส้มมีวิตามินซี จึงทำให้มีรสเปรี้ยวและมีสรรพคุณทางยา ช่วยรักษาโรคเลือดออกตามไรฟันเป็นต้น ถ้าอ่านแล้ว เราจะเข้าใจเลยว่า 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 ปรบมือให้ตัวเองด้วยครับ ถือว่านักเรียนเก่งมาก ๆ เลยนะครับนักเรียน ส่วนคนอื่น ๆ ได้ 4 หรือได้คะแนนน้อยไม่เป็นไรนะครับ ครั้งหน้าพยายามใหม่ครับนักเรียน หลังจากกิจกรรมเมื่อสักครู่นี้ 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นักเรียนเตรียมตัวใให้ดีนะครับ วันนี้ครูบอมมีคำถามกระตุ้นความคิดของนักเรียนนะครับ ชวนพินิจความรู้ของนักเรียนด้วย 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 นักเรียนนะคะ ต้องการพูดแสดงความรู้และแสดงความคิดเห็นนะคะ จากเรื่องที่นักเรียนได้ฟังและดู นักเรียนนะคะ 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 อาจจะเป็นเรื่องสนุกสนาน อาจจะเป็นเรื่องที่ตนเองชอบและสนใจก็ได้นะครับ ลองมาดูคำตอบของครูโอกันบ้างนะครับ 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 ก็คือเรื่องสถานการณ์โรค COVID-19 นั่นเอง ครูโอได้ฟังและดูเกี่ยวกับโรค COVID แล้ว ครูโอก็อยากจะพูดจะแสดงความรู้ความคิดเห็นจังเลยครับ ต่อมานะครับ สำหรับครูโอแล้ว ครูโออาจจะเลือกเรื่องที่มีความสร้างสรรค์นะครับ เรื่องที่สร้างสรรค์เรื่องที่เชิงบวกนะครับ จะช่วยให้เราแและความคิดเห็นได้ดีนะครับครูบอม ต่อมานะครับ 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 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 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 แล้วก็การพูดเพื่อแสดงความรู้แล้วก็ความคิดเห็นค่ะ ข้อแรกในวันนี้นะคะ ข้อที่ 1 ก็คือบอกหลักการแสดงความรู้และความคิดเห็น จากเรื่องที่ฟ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 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 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 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 คำถามข้อต่อไปเลย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นักเรียนคิดว่า 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แต่ยังไม่บอกอยากให้นักเรียนปลายทางได้คิดก่อน ไหน นักเรียนคนไหนทราบไหมครับ ยกมือขึ้นสูง ๆ เลย สูง ๆ นะครับ ยกมือให้ครูโอเห็นด้วย หรืออาจจะวิ่งมาข้างหน้าห้องก็ได้ เตรียมตอบให้เพื่อน ๆ ฟัง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ว่านักเรียนตอบถูกหรือเปล่า ว่าก่อนที่เราจะพูดแสดงความรู้และพูดแสดงความคิดเห็นนั้น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 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 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 เรามาดูข้อแรก แบบร่างที่ดี ควรมีประเด็นที่ได้จากการฟังและการพูดนะครับ ประเด็นจะต้องครบถ้วน ้เช่น เรื่องนี้กล่าวถึงใคร ทำอะไร ที่ไหน อย่างไรอันนี้เราต้องจับประเด็นให้ได้ และในแบบร่างในบทพูดนั้นนะครับ เราต้องเขียนให้ครบถ้วน ชัดเจน ต่อมานะครับ เราจะต้องลำดับบทพูดนะ ในแบบร่างที่เราเขียนนี่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ลำดับความสำคัญในการพูดแสดงความคิดเห็นนั้น ที่ลำดับเป็นข้อ 1, ข้อ 2, ข้อ 3, ข้อ 4 นี่ 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พูดได้ถูกต้องตรงประเด็น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 การพูดจะทำให้เราพูดได้ถูกต้อง ลำดับความสำคัญได้ถูกต้องนั่นเองไม่เรียงลำดับผิดนะครับ เราควรทำบทพูด หรือเขียนบทพูดของเรานี่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นักเรียน 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 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 นักเรียนครับ กิจกรรมของนักเรียนนะครับ 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 สังเกตการทำงานของนักเรียน และประเมินการพูดแสดงความรู้และความคิดเห็นของนักเรียนครับ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 ก่อนที่เราจะไปพูดแสดงความรู้ ความคิดเห็นได้นั้น นักเรียนควรมีการเขียนแบบร่างการพูดก่อนนะครับ 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 เดี๋ยวเรามาชมวีดิทัศน์กันเลยนะครับ มีประโยชน์ต่อร่างกาย ดูนี่ วิธีล้างผักและผลไม้ ผักรากก็ทำเหมือนผักหัว ส่วนผักใบคลีใบออก เริ่มจากแช่ผักและผลไม้ในน้ำสะอาดแค่ 2 นาที นั่นก็แรงไป ขอบอกเลยว่าวิธีนี้สะดวก ง่าย แถมประหยัดด้วย เยอะนะ ใช้ไม่เยอะหรอกครับ แค่ใช้น้ำส้มสายชูสามารถชำระล้างได้ดีกว่าน้ำเปล่า ผงฟู วิธีนี้เหมาะกับวิธีล้างผักมาก ๆ ทำปฏิริยากับสารเคมีควรทำทุกครั้งเพื่อความสะอาดปลอดภัย ซึ่งมีอีกหลายวิธีผักประเภทต่าง ๆ ให้หลากหลาย เพราะผักที่สะอาดนั้นจะทำให้เราได้ประโยชน์สูงสุดได้กินผักผลไม้ปลอดภัย อะไร ๆ มันก็ดี ง่าย ๆ แค่เลือกวิธีที่เหมาะกับคุณ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 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ฟ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สสส. ได้ปลอดภัยขึ้นนะครับ ครับ นักเรียน เป็นอย่างไรกันบ้างครับ นักเรียนได้ทำกิจกรรมออกมาพูดแสดงความรู้และความคิดเห็นเรื่องล้างเท่าไรถึงพอ นักเรียนครับปฏิบัติกิจกรรมแล้วได้รับความรู้จากการเรียนเรื่องนี้อย่างไรครับ สำหรับสรุปความรู้ในวันนี้นะครับนักเรียน การพูดแสดงความรู้และความคิดเห็นจากเรื่องที่ดูนั้น จำเป็นที่จะต้องศึกษาเรื่องแล้วก็ตั้งคำถามนะครับ จากเรื่องที่ฟังและดูนะครับ รวมถึงจับประเด็นสำคัญให้ได้ หลังจากนั้นนักเรียนก็มีการเขียนแบบร่างใช่ไหมครับ แบบร่างการพูด แล้วก็ปฏิบัติเกี่ยวกับการพูดและแสดงความคิดเห็นในการพูดแสดงความรู้นั้น นักเรียนจำเป็นที่จะต้องมีมารยาทในการฟัง มารยาทในการดู และมารยาทในการพูดด้วยนะครับ ก่อนที่จะทำการพูดทุกครั้งนักเรียนควรที่จะมีตัวอย่างประกอบด้วย คุณครูบอมครับ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คุณครูบอมมีคำถามจะมาถาม</w:t>
      </w:r>
    </w:p>
    <w:p>
      <w:pPr>
        <w:pStyle w:val="BodyText"/>
      </w:pPr>
      <w:r>
        <w:t xml:space="preserve">(คุณครูวาสนา) เหมือนเช่นเคยเลยค่ะ ที่เราจะต้องมีคำถามสรุปบทเรียนกันนะคะ เพื่อให้นักเรียนนี่เกิดความเข้าใจในบทเรียนมากยิ่งขึ้นนะคะ ต่อไปนะคะ เดี๋ยวเรามาดูคำถามข้อแรกกันเลยค่ะ สำหรับคำถามข้อแรกนะคะ การพูดแสดงความรู้และความคิดเห็นช่วยทำให้เราเป็นคนอย่างไรค่ะ</w:t>
      </w:r>
    </w:p>
    <w:p>
      <w:pPr>
        <w:pStyle w:val="BodyText"/>
      </w:pPr>
      <w:r>
        <w:t xml:space="preserve">(คุณครูชลภักดิ์) นักเรียนปลายทางตอบได้ไหมครับ ถ้าตอบได้ช่วยกันตอบนะครับ สำหรับครูโอแล้ว การพูดแสดงความรู้นะครับ และความคิดเห็น จะช่วยให้เรานี่เป็นคนที่มีบุคลิกภาพในการพูด แล้วก็ทำให้เรามีเหตุมีผลนะครับ ในการพูดแสดงความรู้ความคิดเห็น เพราะการที่จะพูดแสดงความคิดเห็นให้ใครเชื่อหรือคล้อยตาม หรือทำให้ผู้อื่นเข้าใจได้นั้น ที่จะต้องปฏิบัติตามหลักการพูดครูบอมครับต่อไป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ข้อที่ 2 นะคะ ก็คือนักเรียนจะนำความรู้นะคะ ที่ได้รับการเรียนเรื่องการฟัง การแสดงความรู้และความคิดเห็นจากเรื่องที่ฟังและดูนะคะ ไปใช้ประโยชน์ในการพูดอย่างไรค่ะ</w:t>
      </w:r>
    </w:p>
    <w:p>
      <w:pPr>
        <w:pStyle w:val="BodyText"/>
      </w:pPr>
      <w:r>
        <w:t xml:space="preserve">(คุณครูชลภักดิ์) นักเรียนปลายทางตอบได้ไหมครับ ว่าจะสามารถนำความรู้ทักษะจากการเรียนเรื่องนี้ไปใช้ประโยชน์ในชีวิตประจำวันได้อย่างไรครับนักเรียน สำหรับการนำความรู้ไปใช้ประโยชน์นะครับ อย่างเช่น นักเรียนนี่ สามารถนำทักษะการพูดแสดงความรู้และความคิดเห็นนะครับ ไปพูดแสดงความรู้ความคิดเห็นบ่อย ๆ คือ พูดอย่างสม่ำเสมอเป็นเรื่องของทักษะและครูโอว่านักเรียนปลายทางทุกคน นักเรียนของครูทุกคนนี่ สามารถปฏิบัติได้นะครับ สามารถฝึกฝนให้เกิดความชำนาญได้ ถ้าเรามีความชำนาญนะครับ มีทักษะคล่องแคล่วก็จะเติบโตไปเป็นอาชีพที่ดีในการพูดได้ เช่น อาชีพนักข่าว, อาชีพพิธีกร, อาชีพนักพูด แต่ความจริงแล้วทุก ๆ อาชีพก็เกี่ยวเนื่องเกี่ยวข้องจำเป็นที่จะต้องพูดให้ดีครับ สำหรับบทเรียนครั้งเป็นเรื่องเกี่ยวกับคำราชาศัพท์น่ารู้ เราจะได้เรียนเกี่ยวกับคำราชาศัพท์นั่นเอง ครูบอมครับ เราจะต้องเตรียมอะไรบ้างครับ สิ่งที่จะต้องเตรียมในบทเรียนต่อไปนะคะ ก็คือใบความรู้ที่ 9 เนื่องใบงานที่ 9 เรื่องการจัดหมวดหมู่คำราชาศัพท์นะคะ แล้วก็สำหรับคุณครูปลายทางนะคะ ถ้าคุณครูปลายทางสามารถจัดเตรียมบัตรคำเกี่ยวกับเรื่องคำราชาศัพท์ได้ ก็เช่นเคยนะคะ การโหลดใบงานและใบความรู้นะคะ สามารถเข้าไปโหลดที่ www.dltv.ac.th ค่ะ ในรายวิชาภาษาไทย ชั้นประถมศึกษาปีที่ 5 ค่ะ</w:t>
      </w:r>
    </w:p>
    <w:p>
      <w:pPr>
        <w:pStyle w:val="BodyText"/>
      </w:pPr>
      <w:r>
        <w:t xml:space="preserve">(คุณครูชลภักดิ์) ครับ นักเรียนครับ ในวันนี้ก็ขอให้นักเรียนนะครับ นำความรู้ที่ได้เกี่ยวกับการพูดแสดงความรู้และความคิดเห็นจากเรื่องที่ฟังและดูไปปรับใช้ให้เกิดประโยชน์สูงสุดกับตนเองนะครับ ชั่วโมงหน้าพบกันใหม่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ภาษาไทย ป. 5 หน่วยที่ 1) ๗ การพูดแสดงความรู้และความคิดเห็นจากเรื่องที่ฟังและดู (๑) ๑๑ มิ.ย. ๒๕๖๔</dc:title>
  <dc:creator/>
  <cp:keywords/>
  <dcterms:created xsi:type="dcterms:W3CDTF">2021-11-22T03:23:03Z</dcterms:created>
  <dcterms:modified xsi:type="dcterms:W3CDTF">2021-11-22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พฤษจิกายน 2564 เวลา 09.00 น.</vt:lpwstr>
  </property>
  <property fmtid="{D5CDD505-2E9C-101B-9397-08002B2CF9AE}" pid="3" name="subtitle">
    <vt:lpwstr/>
  </property>
</Properties>
</file>